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F3F" w:rsidRPr="0039629E" w:rsidRDefault="00DC5E91">
      <w:pPr>
        <w:pStyle w:val="Title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October 2</w:t>
      </w:r>
      <w:r w:rsidR="00A9242F" w:rsidRPr="0039629E">
        <w:rPr>
          <w:sz w:val="26"/>
          <w:szCs w:val="26"/>
        </w:rPr>
        <w:t>, 2018</w:t>
      </w:r>
    </w:p>
    <w:p w:rsidR="000850BB" w:rsidRPr="0039629E" w:rsidRDefault="000850BB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Continuum of Care Advisory Committee</w:t>
      </w:r>
    </w:p>
    <w:p w:rsidR="006B3F3F" w:rsidRPr="0039629E" w:rsidRDefault="00DC5E91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1:00-3:00</w:t>
      </w:r>
    </w:p>
    <w:p w:rsidR="006B3F3F" w:rsidRPr="0039629E" w:rsidRDefault="006B3F3F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CoC Board Meeting</w:t>
      </w:r>
    </w:p>
    <w:p w:rsidR="00012768" w:rsidRPr="0039629E" w:rsidRDefault="00B405D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ight after CoC meeting</w:t>
      </w:r>
    </w:p>
    <w:p w:rsidR="000850BB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St Cloud Public Library 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1300 W St. Germain St.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St. Cloud, MN 56301</w:t>
      </w:r>
    </w:p>
    <w:p w:rsidR="00F94E4B" w:rsidRDefault="00F94E4B" w:rsidP="00CA0B1D">
      <w:pPr>
        <w:jc w:val="center"/>
        <w:rPr>
          <w:sz w:val="22"/>
          <w:szCs w:val="22"/>
        </w:rPr>
      </w:pPr>
    </w:p>
    <w:p w:rsidR="00F94E4B" w:rsidRDefault="00F94E4B" w:rsidP="00CA0B1D">
      <w:pPr>
        <w:jc w:val="center"/>
        <w:rPr>
          <w:sz w:val="22"/>
          <w:szCs w:val="22"/>
        </w:rPr>
      </w:pPr>
    </w:p>
    <w:p w:rsidR="00B96C1A" w:rsidRDefault="00B96C1A" w:rsidP="00F94E4B">
      <w:pPr>
        <w:ind w:left="1440"/>
        <w:jc w:val="center"/>
      </w:pPr>
    </w:p>
    <w:p w:rsidR="00C3089C" w:rsidRDefault="000850BB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>Welcome and Introductions</w:t>
      </w:r>
    </w:p>
    <w:p w:rsidR="00616EBB" w:rsidRPr="009B1BE2" w:rsidRDefault="00616EBB" w:rsidP="00F94E4B">
      <w:pPr>
        <w:ind w:left="1440"/>
        <w:rPr>
          <w:sz w:val="22"/>
          <w:szCs w:val="22"/>
        </w:rPr>
      </w:pPr>
    </w:p>
    <w:p w:rsidR="00C3089C" w:rsidRDefault="00606A5E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 xml:space="preserve">Approval </w:t>
      </w:r>
      <w:r w:rsidR="003871D5" w:rsidRPr="00734A15">
        <w:rPr>
          <w:sz w:val="22"/>
          <w:szCs w:val="22"/>
        </w:rPr>
        <w:t xml:space="preserve">of </w:t>
      </w:r>
      <w:r w:rsidR="00DC5E91">
        <w:rPr>
          <w:sz w:val="22"/>
          <w:szCs w:val="22"/>
        </w:rPr>
        <w:t xml:space="preserve">  August 31</w:t>
      </w:r>
      <w:r w:rsidR="00705446">
        <w:rPr>
          <w:sz w:val="22"/>
          <w:szCs w:val="22"/>
        </w:rPr>
        <w:t>, 2018</w:t>
      </w:r>
      <w:r w:rsidR="00A9242F">
        <w:rPr>
          <w:sz w:val="22"/>
          <w:szCs w:val="22"/>
        </w:rPr>
        <w:t xml:space="preserve"> minutes</w:t>
      </w:r>
    </w:p>
    <w:p w:rsidR="00616EBB" w:rsidRPr="009B1BE2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Default="00B9484D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BC14AA">
        <w:rPr>
          <w:sz w:val="22"/>
          <w:szCs w:val="22"/>
        </w:rPr>
        <w:t>Additions to the Agenda</w:t>
      </w:r>
    </w:p>
    <w:p w:rsidR="00B10F78" w:rsidRPr="002E4548" w:rsidRDefault="00B10F78" w:rsidP="002E4548">
      <w:pPr>
        <w:rPr>
          <w:sz w:val="22"/>
          <w:szCs w:val="22"/>
        </w:rPr>
      </w:pPr>
    </w:p>
    <w:p w:rsidR="0054271E" w:rsidRDefault="0054271E" w:rsidP="002E4548">
      <w:pPr>
        <w:rPr>
          <w:sz w:val="22"/>
          <w:szCs w:val="22"/>
        </w:rPr>
      </w:pPr>
    </w:p>
    <w:p w:rsidR="002E4548" w:rsidRDefault="00BD041C" w:rsidP="002E4548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D. </w:t>
      </w:r>
      <w:r w:rsidR="00F264E2">
        <w:rPr>
          <w:sz w:val="22"/>
          <w:szCs w:val="22"/>
        </w:rPr>
        <w:t xml:space="preserve"> HUD NOFA </w:t>
      </w:r>
    </w:p>
    <w:p w:rsidR="00DC5E91" w:rsidRDefault="00DC5E9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2019 Registration begins January 2019</w:t>
      </w:r>
    </w:p>
    <w:p w:rsidR="00EF43CB" w:rsidRDefault="00EF43CB" w:rsidP="00EF43CB">
      <w:pPr>
        <w:rPr>
          <w:sz w:val="22"/>
          <w:szCs w:val="22"/>
        </w:rPr>
      </w:pPr>
    </w:p>
    <w:p w:rsidR="00EF43CB" w:rsidRPr="00EF43CB" w:rsidRDefault="00EF43CB" w:rsidP="00EF43CB">
      <w:pPr>
        <w:ind w:left="2160"/>
        <w:rPr>
          <w:sz w:val="22"/>
          <w:szCs w:val="22"/>
        </w:rPr>
      </w:pPr>
      <w:r>
        <w:rPr>
          <w:sz w:val="22"/>
          <w:szCs w:val="22"/>
        </w:rPr>
        <w:t>E.  Youth Resource Center Presentation</w:t>
      </w:r>
    </w:p>
    <w:p w:rsidR="00DC5E91" w:rsidRDefault="00DC5E91" w:rsidP="00DC5E91">
      <w:pPr>
        <w:rPr>
          <w:sz w:val="22"/>
          <w:szCs w:val="22"/>
        </w:rPr>
      </w:pPr>
    </w:p>
    <w:p w:rsidR="00DC5E91" w:rsidRDefault="00EF43CB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F</w:t>
      </w:r>
      <w:r w:rsidR="00DC5E91">
        <w:rPr>
          <w:sz w:val="22"/>
          <w:szCs w:val="22"/>
        </w:rPr>
        <w:t>. Coordinated Entry</w:t>
      </w:r>
    </w:p>
    <w:p w:rsidR="00DC5E91" w:rsidRDefault="00DC5E9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pproval of new CES Receipt</w:t>
      </w:r>
    </w:p>
    <w:p w:rsidR="00DC5E91" w:rsidRDefault="00DC5E9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pproval of CES workflow</w:t>
      </w:r>
    </w:p>
    <w:p w:rsidR="00DC5E91" w:rsidRDefault="00DC5E9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pproval of CES Policies and Procedures</w:t>
      </w:r>
    </w:p>
    <w:p w:rsidR="00B44531" w:rsidRPr="00DC5E91" w:rsidRDefault="00B4453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VI-SPDAT training</w:t>
      </w:r>
    </w:p>
    <w:p w:rsidR="00DC5E91" w:rsidRDefault="00DC5E91" w:rsidP="00B405D5">
      <w:pPr>
        <w:ind w:left="2160"/>
        <w:rPr>
          <w:sz w:val="22"/>
          <w:szCs w:val="22"/>
        </w:rPr>
      </w:pPr>
    </w:p>
    <w:p w:rsidR="00812ED5" w:rsidRDefault="00EF43CB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G</w:t>
      </w:r>
      <w:r w:rsidR="00DC5E91">
        <w:rPr>
          <w:sz w:val="22"/>
          <w:szCs w:val="22"/>
        </w:rPr>
        <w:t xml:space="preserve">. </w:t>
      </w:r>
      <w:r w:rsidR="00B405D5">
        <w:rPr>
          <w:sz w:val="22"/>
          <w:szCs w:val="22"/>
        </w:rPr>
        <w:t xml:space="preserve"> ICA information</w:t>
      </w:r>
    </w:p>
    <w:p w:rsidR="00C53202" w:rsidRDefault="00C53202" w:rsidP="00B405D5">
      <w:pPr>
        <w:ind w:left="2160"/>
        <w:rPr>
          <w:sz w:val="22"/>
          <w:szCs w:val="22"/>
        </w:rPr>
      </w:pPr>
    </w:p>
    <w:p w:rsidR="00C53202" w:rsidRDefault="00EF43CB" w:rsidP="00EF43CB">
      <w:pPr>
        <w:ind w:left="1440" w:firstLine="720"/>
        <w:rPr>
          <w:sz w:val="22"/>
          <w:szCs w:val="22"/>
        </w:rPr>
      </w:pPr>
      <w:r>
        <w:rPr>
          <w:sz w:val="22"/>
          <w:szCs w:val="22"/>
        </w:rPr>
        <w:t>H</w:t>
      </w:r>
      <w:r w:rsidR="00C53202">
        <w:rPr>
          <w:sz w:val="22"/>
          <w:szCs w:val="22"/>
        </w:rPr>
        <w:t>. Wilder Survey</w:t>
      </w:r>
    </w:p>
    <w:p w:rsidR="00C53202" w:rsidRDefault="00C53202" w:rsidP="00B405D5">
      <w:pPr>
        <w:ind w:left="2160"/>
        <w:rPr>
          <w:sz w:val="22"/>
          <w:szCs w:val="22"/>
        </w:rPr>
      </w:pPr>
    </w:p>
    <w:p w:rsidR="00C53202" w:rsidRDefault="00EF43CB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I</w:t>
      </w:r>
      <w:r w:rsidR="00C53202">
        <w:rPr>
          <w:sz w:val="22"/>
          <w:szCs w:val="22"/>
        </w:rPr>
        <w:t>. Point in Time Count</w:t>
      </w:r>
    </w:p>
    <w:p w:rsidR="00B44531" w:rsidRDefault="00B44531" w:rsidP="00B405D5">
      <w:pPr>
        <w:ind w:left="2160"/>
        <w:rPr>
          <w:sz w:val="22"/>
          <w:szCs w:val="22"/>
        </w:rPr>
      </w:pPr>
    </w:p>
    <w:p w:rsidR="00B44531" w:rsidRDefault="00EF43CB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J</w:t>
      </w:r>
      <w:r w:rsidR="00B44531">
        <w:rPr>
          <w:sz w:val="22"/>
          <w:szCs w:val="22"/>
        </w:rPr>
        <w:t xml:space="preserve"> Future Trainings</w:t>
      </w:r>
    </w:p>
    <w:p w:rsidR="00DC5E91" w:rsidRDefault="00DC5E91" w:rsidP="00B405D5">
      <w:pPr>
        <w:ind w:left="2160"/>
        <w:rPr>
          <w:sz w:val="22"/>
          <w:szCs w:val="22"/>
        </w:rPr>
      </w:pPr>
    </w:p>
    <w:p w:rsidR="00DC5E91" w:rsidRDefault="00EF43CB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K</w:t>
      </w:r>
      <w:r w:rsidR="00DC5E91">
        <w:rPr>
          <w:sz w:val="22"/>
          <w:szCs w:val="22"/>
        </w:rPr>
        <w:t>. November meeting at Lakes and Pines, Mora MN</w:t>
      </w:r>
    </w:p>
    <w:p w:rsidR="00812ED5" w:rsidRDefault="00812ED5" w:rsidP="00812ED5">
      <w:pPr>
        <w:ind w:left="2160"/>
        <w:rPr>
          <w:sz w:val="22"/>
          <w:szCs w:val="22"/>
        </w:rPr>
      </w:pPr>
    </w:p>
    <w:p w:rsidR="00B405D5" w:rsidRDefault="00B405D5" w:rsidP="00812ED5">
      <w:pPr>
        <w:ind w:left="2160"/>
        <w:rPr>
          <w:sz w:val="22"/>
          <w:szCs w:val="22"/>
        </w:rPr>
      </w:pPr>
    </w:p>
    <w:p w:rsidR="00616EBB" w:rsidRPr="00812ED5" w:rsidRDefault="00EF43CB" w:rsidP="00812ED5">
      <w:pPr>
        <w:tabs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L</w:t>
      </w:r>
      <w:r w:rsidR="00C53202">
        <w:rPr>
          <w:sz w:val="22"/>
          <w:szCs w:val="22"/>
        </w:rPr>
        <w:t xml:space="preserve"> </w:t>
      </w:r>
      <w:r w:rsidR="00812ED5">
        <w:rPr>
          <w:sz w:val="22"/>
          <w:szCs w:val="22"/>
        </w:rPr>
        <w:t xml:space="preserve"> </w:t>
      </w:r>
      <w:r w:rsidR="007B3524" w:rsidRPr="00812ED5">
        <w:rPr>
          <w:sz w:val="22"/>
          <w:szCs w:val="22"/>
        </w:rPr>
        <w:t>Announcements</w:t>
      </w:r>
    </w:p>
    <w:p w:rsidR="00F94E4B" w:rsidRPr="00F94E4B" w:rsidRDefault="00F94E4B" w:rsidP="00F94E4B">
      <w:pPr>
        <w:pStyle w:val="ListParagraph"/>
        <w:ind w:left="2160"/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DA42F4" w:rsidRDefault="00DC5E91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November 6</w:t>
      </w:r>
      <w:r w:rsidR="00300F58">
        <w:rPr>
          <w:b/>
          <w:sz w:val="18"/>
          <w:szCs w:val="18"/>
        </w:rPr>
        <w:t>, 2018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C Advisory Committee Meeting</w:t>
      </w:r>
    </w:p>
    <w:p w:rsidR="00DC5E91" w:rsidRDefault="00DC5E91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Lakes and Pines Board Room, Mora MN</w:t>
      </w:r>
    </w:p>
    <w:p w:rsidR="002D33FF" w:rsidRDefault="00B405D5" w:rsidP="002D33FF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1:00-3</w:t>
      </w:r>
      <w:r w:rsidR="00BD041C">
        <w:rPr>
          <w:b/>
          <w:sz w:val="18"/>
          <w:szCs w:val="18"/>
        </w:rPr>
        <w:t>:00</w:t>
      </w:r>
    </w:p>
    <w:p w:rsidR="00525312" w:rsidRDefault="002D33FF" w:rsidP="00525312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Board Meeting</w:t>
      </w:r>
    </w:p>
    <w:p w:rsidR="00525312" w:rsidRDefault="00B405D5" w:rsidP="002D33FF">
      <w:pPr>
        <w:jc w:val="center"/>
      </w:pPr>
      <w:r>
        <w:rPr>
          <w:b/>
          <w:sz w:val="18"/>
          <w:szCs w:val="18"/>
        </w:rPr>
        <w:t>3:15</w:t>
      </w:r>
    </w:p>
    <w:sectPr w:rsidR="00525312" w:rsidSect="003962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65966"/>
    <w:multiLevelType w:val="hybridMultilevel"/>
    <w:tmpl w:val="DFC0604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462212B"/>
    <w:multiLevelType w:val="hybridMultilevel"/>
    <w:tmpl w:val="6F9C4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F000E0"/>
    <w:multiLevelType w:val="hybridMultilevel"/>
    <w:tmpl w:val="F1A8639C"/>
    <w:lvl w:ilvl="0" w:tplc="74E0309A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1CAD6061"/>
    <w:multiLevelType w:val="hybridMultilevel"/>
    <w:tmpl w:val="4DD8A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BC7149"/>
    <w:multiLevelType w:val="hybridMultilevel"/>
    <w:tmpl w:val="E9E22F9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68F6439"/>
    <w:multiLevelType w:val="hybridMultilevel"/>
    <w:tmpl w:val="EC76EF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8" w15:restartNumberingAfterBreak="0">
    <w:nsid w:val="2E081520"/>
    <w:multiLevelType w:val="hybridMultilevel"/>
    <w:tmpl w:val="37E24E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316F30"/>
    <w:multiLevelType w:val="hybridMultilevel"/>
    <w:tmpl w:val="96B2BB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34483E"/>
    <w:multiLevelType w:val="multilevel"/>
    <w:tmpl w:val="6204A2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2880" w:firstLine="0"/>
      </w:pPr>
      <w:rPr>
        <w:rFonts w:ascii="Symbol" w:hAnsi="Symbol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1" w15:restartNumberingAfterBreak="0">
    <w:nsid w:val="4183730C"/>
    <w:multiLevelType w:val="hybridMultilevel"/>
    <w:tmpl w:val="E0F24E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7D87526"/>
    <w:multiLevelType w:val="multilevel"/>
    <w:tmpl w:val="9A94CCF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49020C37"/>
    <w:multiLevelType w:val="hybridMultilevel"/>
    <w:tmpl w:val="57EA401C"/>
    <w:lvl w:ilvl="0" w:tplc="EDFC82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AB2328"/>
    <w:multiLevelType w:val="hybridMultilevel"/>
    <w:tmpl w:val="BD04F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DDB1AE5"/>
    <w:multiLevelType w:val="hybridMultilevel"/>
    <w:tmpl w:val="456A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E30EA0"/>
    <w:multiLevelType w:val="hybridMultilevel"/>
    <w:tmpl w:val="756AF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1F31B93"/>
    <w:multiLevelType w:val="hybridMultilevel"/>
    <w:tmpl w:val="312247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2A212C"/>
    <w:multiLevelType w:val="hybridMultilevel"/>
    <w:tmpl w:val="B936D9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9" w15:restartNumberingAfterBreak="0">
    <w:nsid w:val="592D6E02"/>
    <w:multiLevelType w:val="hybridMultilevel"/>
    <w:tmpl w:val="F39EA684"/>
    <w:lvl w:ilvl="0" w:tplc="4A9A6422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20" w15:restartNumberingAfterBreak="0">
    <w:nsid w:val="5C3400B0"/>
    <w:multiLevelType w:val="hybridMultilevel"/>
    <w:tmpl w:val="06E4A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C9F79F0"/>
    <w:multiLevelType w:val="hybridMultilevel"/>
    <w:tmpl w:val="6B1C71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CEB5B51"/>
    <w:multiLevelType w:val="hybridMultilevel"/>
    <w:tmpl w:val="131EA3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3D7DCF"/>
    <w:multiLevelType w:val="hybridMultilevel"/>
    <w:tmpl w:val="6F0A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DB4213"/>
    <w:multiLevelType w:val="hybridMultilevel"/>
    <w:tmpl w:val="2C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732B0B"/>
    <w:multiLevelType w:val="hybridMultilevel"/>
    <w:tmpl w:val="F432BF4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91356EA"/>
    <w:multiLevelType w:val="hybridMultilevel"/>
    <w:tmpl w:val="53CC4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ADB1AA3"/>
    <w:multiLevelType w:val="hybridMultilevel"/>
    <w:tmpl w:val="0646F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B9800CA"/>
    <w:multiLevelType w:val="hybridMultilevel"/>
    <w:tmpl w:val="DFD0C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80477F"/>
    <w:multiLevelType w:val="hybridMultilevel"/>
    <w:tmpl w:val="2A267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F6F3885"/>
    <w:multiLevelType w:val="hybridMultilevel"/>
    <w:tmpl w:val="E424F9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FD166F6"/>
    <w:multiLevelType w:val="hybridMultilevel"/>
    <w:tmpl w:val="68A4B7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EC7232"/>
    <w:multiLevelType w:val="hybridMultilevel"/>
    <w:tmpl w:val="641AAC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08008D"/>
    <w:multiLevelType w:val="hybridMultilevel"/>
    <w:tmpl w:val="C46AC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905F42"/>
    <w:multiLevelType w:val="hybridMultilevel"/>
    <w:tmpl w:val="885A90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2A61990"/>
    <w:multiLevelType w:val="hybridMultilevel"/>
    <w:tmpl w:val="E1B6BA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60A29D0"/>
    <w:multiLevelType w:val="hybridMultilevel"/>
    <w:tmpl w:val="5E9CF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434427"/>
    <w:multiLevelType w:val="hybridMultilevel"/>
    <w:tmpl w:val="647A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36"/>
  </w:num>
  <w:num w:numId="5">
    <w:abstractNumId w:val="13"/>
  </w:num>
  <w:num w:numId="6">
    <w:abstractNumId w:val="29"/>
  </w:num>
  <w:num w:numId="7">
    <w:abstractNumId w:val="12"/>
  </w:num>
  <w:num w:numId="8">
    <w:abstractNumId w:val="21"/>
  </w:num>
  <w:num w:numId="9">
    <w:abstractNumId w:val="3"/>
  </w:num>
  <w:num w:numId="10">
    <w:abstractNumId w:val="11"/>
  </w:num>
  <w:num w:numId="11">
    <w:abstractNumId w:val="34"/>
  </w:num>
  <w:num w:numId="12">
    <w:abstractNumId w:val="35"/>
  </w:num>
  <w:num w:numId="13">
    <w:abstractNumId w:val="26"/>
  </w:num>
  <w:num w:numId="14">
    <w:abstractNumId w:val="1"/>
  </w:num>
  <w:num w:numId="15">
    <w:abstractNumId w:val="32"/>
  </w:num>
  <w:num w:numId="16">
    <w:abstractNumId w:val="31"/>
  </w:num>
  <w:num w:numId="17">
    <w:abstractNumId w:val="14"/>
  </w:num>
  <w:num w:numId="18">
    <w:abstractNumId w:val="22"/>
  </w:num>
  <w:num w:numId="19">
    <w:abstractNumId w:val="30"/>
  </w:num>
  <w:num w:numId="20">
    <w:abstractNumId w:val="2"/>
  </w:num>
  <w:num w:numId="21">
    <w:abstractNumId w:val="19"/>
  </w:num>
  <w:num w:numId="22">
    <w:abstractNumId w:val="15"/>
  </w:num>
  <w:num w:numId="23">
    <w:abstractNumId w:val="20"/>
  </w:num>
  <w:num w:numId="24">
    <w:abstractNumId w:val="28"/>
  </w:num>
  <w:num w:numId="25">
    <w:abstractNumId w:val="23"/>
  </w:num>
  <w:num w:numId="26">
    <w:abstractNumId w:val="25"/>
  </w:num>
  <w:num w:numId="27">
    <w:abstractNumId w:val="9"/>
  </w:num>
  <w:num w:numId="28">
    <w:abstractNumId w:val="8"/>
  </w:num>
  <w:num w:numId="29">
    <w:abstractNumId w:val="17"/>
  </w:num>
  <w:num w:numId="30">
    <w:abstractNumId w:val="6"/>
  </w:num>
  <w:num w:numId="31">
    <w:abstractNumId w:val="16"/>
  </w:num>
  <w:num w:numId="32">
    <w:abstractNumId w:val="33"/>
  </w:num>
  <w:num w:numId="33">
    <w:abstractNumId w:val="24"/>
  </w:num>
  <w:num w:numId="34">
    <w:abstractNumId w:val="37"/>
  </w:num>
  <w:num w:numId="35">
    <w:abstractNumId w:val="27"/>
  </w:num>
  <w:num w:numId="36">
    <w:abstractNumId w:val="18"/>
  </w:num>
  <w:num w:numId="37">
    <w:abstractNumId w:val="0"/>
  </w:num>
  <w:num w:numId="3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1MDUzNzczMTJV0lEKTi0uzszPAykwrAUArG01uSwAAAA="/>
  </w:docVars>
  <w:rsids>
    <w:rsidRoot w:val="009C1616"/>
    <w:rsid w:val="0000646C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850BB"/>
    <w:rsid w:val="00097A82"/>
    <w:rsid w:val="00097B3D"/>
    <w:rsid w:val="000A63AE"/>
    <w:rsid w:val="000B69E2"/>
    <w:rsid w:val="000B69E6"/>
    <w:rsid w:val="000D2AE0"/>
    <w:rsid w:val="000E0AB1"/>
    <w:rsid w:val="0010036D"/>
    <w:rsid w:val="00101863"/>
    <w:rsid w:val="001025F1"/>
    <w:rsid w:val="00110D0F"/>
    <w:rsid w:val="001157C9"/>
    <w:rsid w:val="00115BE4"/>
    <w:rsid w:val="00121B5E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B4011"/>
    <w:rsid w:val="001C4938"/>
    <w:rsid w:val="001D7458"/>
    <w:rsid w:val="001E7834"/>
    <w:rsid w:val="001F3760"/>
    <w:rsid w:val="001F44DE"/>
    <w:rsid w:val="0020101C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D33FF"/>
    <w:rsid w:val="002E4548"/>
    <w:rsid w:val="002E5B1F"/>
    <w:rsid w:val="002E7AE6"/>
    <w:rsid w:val="002F0DFD"/>
    <w:rsid w:val="002F25E5"/>
    <w:rsid w:val="00300F58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475B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51D8"/>
    <w:rsid w:val="003E5319"/>
    <w:rsid w:val="003E77DB"/>
    <w:rsid w:val="003F0DEA"/>
    <w:rsid w:val="003F45EB"/>
    <w:rsid w:val="003F470A"/>
    <w:rsid w:val="004042B8"/>
    <w:rsid w:val="00404900"/>
    <w:rsid w:val="00406A4F"/>
    <w:rsid w:val="00406EAB"/>
    <w:rsid w:val="00410E11"/>
    <w:rsid w:val="00413021"/>
    <w:rsid w:val="0042589A"/>
    <w:rsid w:val="00434654"/>
    <w:rsid w:val="004418C9"/>
    <w:rsid w:val="004600B3"/>
    <w:rsid w:val="004619E3"/>
    <w:rsid w:val="00475C0B"/>
    <w:rsid w:val="00480D41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218F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535E"/>
    <w:rsid w:val="005C6394"/>
    <w:rsid w:val="005D55D1"/>
    <w:rsid w:val="005E463C"/>
    <w:rsid w:val="005F07A6"/>
    <w:rsid w:val="005F356D"/>
    <w:rsid w:val="00604278"/>
    <w:rsid w:val="0060639D"/>
    <w:rsid w:val="00606A5E"/>
    <w:rsid w:val="00616EBB"/>
    <w:rsid w:val="006212E3"/>
    <w:rsid w:val="00625850"/>
    <w:rsid w:val="00642011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A43B6"/>
    <w:rsid w:val="007B2170"/>
    <w:rsid w:val="007B3524"/>
    <w:rsid w:val="007B7C63"/>
    <w:rsid w:val="007C19FC"/>
    <w:rsid w:val="007D2790"/>
    <w:rsid w:val="007D572F"/>
    <w:rsid w:val="007E0B0D"/>
    <w:rsid w:val="007F0B74"/>
    <w:rsid w:val="007F1ECC"/>
    <w:rsid w:val="007F1F03"/>
    <w:rsid w:val="007F24F7"/>
    <w:rsid w:val="007F51A2"/>
    <w:rsid w:val="00806443"/>
    <w:rsid w:val="00807E72"/>
    <w:rsid w:val="00810B84"/>
    <w:rsid w:val="00812ED5"/>
    <w:rsid w:val="008166A3"/>
    <w:rsid w:val="008218A4"/>
    <w:rsid w:val="0083046A"/>
    <w:rsid w:val="0083708C"/>
    <w:rsid w:val="00842965"/>
    <w:rsid w:val="0084521D"/>
    <w:rsid w:val="00846B5F"/>
    <w:rsid w:val="00854CBB"/>
    <w:rsid w:val="008609F7"/>
    <w:rsid w:val="00865A07"/>
    <w:rsid w:val="008824BC"/>
    <w:rsid w:val="0089332E"/>
    <w:rsid w:val="008A5A62"/>
    <w:rsid w:val="008C562D"/>
    <w:rsid w:val="008E2C56"/>
    <w:rsid w:val="008E44CD"/>
    <w:rsid w:val="008F104E"/>
    <w:rsid w:val="008F1A5E"/>
    <w:rsid w:val="008F27BC"/>
    <w:rsid w:val="008F2D34"/>
    <w:rsid w:val="008F3253"/>
    <w:rsid w:val="008F38CA"/>
    <w:rsid w:val="008F58FD"/>
    <w:rsid w:val="00900153"/>
    <w:rsid w:val="009002C1"/>
    <w:rsid w:val="009003D1"/>
    <w:rsid w:val="00901337"/>
    <w:rsid w:val="00903785"/>
    <w:rsid w:val="00905FCF"/>
    <w:rsid w:val="00906263"/>
    <w:rsid w:val="00907C11"/>
    <w:rsid w:val="00911F0C"/>
    <w:rsid w:val="00916A49"/>
    <w:rsid w:val="009203F6"/>
    <w:rsid w:val="009277A2"/>
    <w:rsid w:val="00931EA1"/>
    <w:rsid w:val="009406E7"/>
    <w:rsid w:val="00960106"/>
    <w:rsid w:val="00961D55"/>
    <w:rsid w:val="009671BD"/>
    <w:rsid w:val="009674B8"/>
    <w:rsid w:val="009707C1"/>
    <w:rsid w:val="00970F75"/>
    <w:rsid w:val="00976662"/>
    <w:rsid w:val="00984503"/>
    <w:rsid w:val="009902FC"/>
    <w:rsid w:val="009923D2"/>
    <w:rsid w:val="009B0EA2"/>
    <w:rsid w:val="009B1BE2"/>
    <w:rsid w:val="009B4227"/>
    <w:rsid w:val="009C1616"/>
    <w:rsid w:val="009D2420"/>
    <w:rsid w:val="009D3EBD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36D1"/>
    <w:rsid w:val="00AA3ACF"/>
    <w:rsid w:val="00AA45B6"/>
    <w:rsid w:val="00AD10CE"/>
    <w:rsid w:val="00AE428F"/>
    <w:rsid w:val="00AF2FF1"/>
    <w:rsid w:val="00B00D20"/>
    <w:rsid w:val="00B10F78"/>
    <w:rsid w:val="00B2179A"/>
    <w:rsid w:val="00B227BC"/>
    <w:rsid w:val="00B2778C"/>
    <w:rsid w:val="00B37645"/>
    <w:rsid w:val="00B405D5"/>
    <w:rsid w:val="00B42E2A"/>
    <w:rsid w:val="00B44531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90BD5"/>
    <w:rsid w:val="00B9484D"/>
    <w:rsid w:val="00B96C1A"/>
    <w:rsid w:val="00B96FA5"/>
    <w:rsid w:val="00BA63CD"/>
    <w:rsid w:val="00BB236D"/>
    <w:rsid w:val="00BB3BF0"/>
    <w:rsid w:val="00BC14AA"/>
    <w:rsid w:val="00BC201A"/>
    <w:rsid w:val="00BC3952"/>
    <w:rsid w:val="00BC6AC6"/>
    <w:rsid w:val="00BD041C"/>
    <w:rsid w:val="00BD1AFC"/>
    <w:rsid w:val="00BD62A7"/>
    <w:rsid w:val="00BE2487"/>
    <w:rsid w:val="00BE5F7E"/>
    <w:rsid w:val="00BE6772"/>
    <w:rsid w:val="00BF45B7"/>
    <w:rsid w:val="00BF6D48"/>
    <w:rsid w:val="00C031DF"/>
    <w:rsid w:val="00C3086F"/>
    <w:rsid w:val="00C3089C"/>
    <w:rsid w:val="00C40254"/>
    <w:rsid w:val="00C45F79"/>
    <w:rsid w:val="00C47989"/>
    <w:rsid w:val="00C53202"/>
    <w:rsid w:val="00C5590D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52856"/>
    <w:rsid w:val="00D66A6B"/>
    <w:rsid w:val="00D718DC"/>
    <w:rsid w:val="00D75EAA"/>
    <w:rsid w:val="00D764C4"/>
    <w:rsid w:val="00D81853"/>
    <w:rsid w:val="00D90CD8"/>
    <w:rsid w:val="00D97A9C"/>
    <w:rsid w:val="00D97C9A"/>
    <w:rsid w:val="00DA1E18"/>
    <w:rsid w:val="00DA42F4"/>
    <w:rsid w:val="00DB4BAB"/>
    <w:rsid w:val="00DC4E93"/>
    <w:rsid w:val="00DC5E91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7BF8"/>
    <w:rsid w:val="00E243BB"/>
    <w:rsid w:val="00E24637"/>
    <w:rsid w:val="00E2525C"/>
    <w:rsid w:val="00E352FB"/>
    <w:rsid w:val="00E35DEC"/>
    <w:rsid w:val="00E35E55"/>
    <w:rsid w:val="00E418FA"/>
    <w:rsid w:val="00E56A11"/>
    <w:rsid w:val="00E62F28"/>
    <w:rsid w:val="00E653B5"/>
    <w:rsid w:val="00E705D8"/>
    <w:rsid w:val="00E73220"/>
    <w:rsid w:val="00E756DD"/>
    <w:rsid w:val="00E80D06"/>
    <w:rsid w:val="00E8118D"/>
    <w:rsid w:val="00E95FA4"/>
    <w:rsid w:val="00EA5535"/>
    <w:rsid w:val="00EB1AFC"/>
    <w:rsid w:val="00EB30EC"/>
    <w:rsid w:val="00EB416D"/>
    <w:rsid w:val="00EB4B88"/>
    <w:rsid w:val="00EC4403"/>
    <w:rsid w:val="00EC5C02"/>
    <w:rsid w:val="00EE24FD"/>
    <w:rsid w:val="00EF0284"/>
    <w:rsid w:val="00EF143D"/>
    <w:rsid w:val="00EF1B06"/>
    <w:rsid w:val="00EF2551"/>
    <w:rsid w:val="00EF424B"/>
    <w:rsid w:val="00EF43CB"/>
    <w:rsid w:val="00F0060B"/>
    <w:rsid w:val="00F0200F"/>
    <w:rsid w:val="00F028FA"/>
    <w:rsid w:val="00F05E5B"/>
    <w:rsid w:val="00F25257"/>
    <w:rsid w:val="00F2542C"/>
    <w:rsid w:val="00F264E2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8B271-F985-457B-9B88-352DFCAA9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48:00Z</dcterms:created>
  <dcterms:modified xsi:type="dcterms:W3CDTF">2019-06-27T19:48:00Z</dcterms:modified>
</cp:coreProperties>
</file>